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00F72463" w:rsidR="002A0327" w:rsidRDefault="002A0327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456884">
        <w:rPr>
          <w:rFonts w:ascii="Times New Roman" w:eastAsia="Times New Roman" w:hAnsi="Times New Roman" w:cs="Times New Roman"/>
          <w:b/>
          <w:bCs/>
          <w:sz w:val="24"/>
          <w:szCs w:val="24"/>
        </w:rPr>
        <w:t>2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456884">
        <w:rPr>
          <w:rFonts w:ascii="Times New Roman" w:eastAsia="Times New Roman" w:hAnsi="Times New Roman" w:cs="Times New Roman"/>
          <w:b/>
          <w:bCs/>
          <w:sz w:val="24"/>
          <w:szCs w:val="24"/>
        </w:rPr>
        <w:t>String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of C++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4946C7E5" w:rsidR="000E6081" w:rsidRPr="002A0327" w:rsidRDefault="00A750D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Septem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40F92">
        <w:rPr>
          <w:rFonts w:ascii="Times New Roman" w:eastAsia="Times New Roman" w:hAnsi="Times New Roman" w:cs="Times New Roman"/>
          <w:sz w:val="24"/>
          <w:szCs w:val="24"/>
        </w:rPr>
        <w:t>24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E9FAE1" w14:textId="77777777" w:rsidR="000E6081" w:rsidRPr="008330B4" w:rsidRDefault="000E608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D6ACB" w14:textId="08DAC33C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</w:t>
      </w:r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for </w:t>
      </w:r>
      <w:r w:rsidR="00695BF6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String</w:t>
      </w:r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 xml:space="preserve"> </w:t>
      </w:r>
      <w:proofErr w:type="spellStart"/>
      <w:r w:rsidR="00D07343"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Cpp</w:t>
      </w:r>
      <w:proofErr w:type="spellEnd"/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:</w:t>
      </w:r>
    </w:p>
    <w:p w14:paraId="38874AC3" w14:textId="77777777" w:rsidR="00E33C15" w:rsidRDefault="00E33C15" w:rsidP="00E33C15">
      <w:r>
        <w:t xml:space="preserve">Function </w:t>
      </w:r>
      <w:proofErr w:type="spellStart"/>
      <w:proofErr w:type="gramStart"/>
      <w:r>
        <w:t>isSafeInput</w:t>
      </w:r>
      <w:proofErr w:type="spellEnd"/>
      <w:r>
        <w:t>(</w:t>
      </w:r>
      <w:proofErr w:type="gramEnd"/>
      <w:r>
        <w:t xml:space="preserve">input: string) -&gt; </w:t>
      </w:r>
      <w:proofErr w:type="spellStart"/>
      <w:r>
        <w:t>boolean</w:t>
      </w:r>
      <w:proofErr w:type="spellEnd"/>
    </w:p>
    <w:p w14:paraId="394BF787" w14:textId="77777777" w:rsidR="00E33C15" w:rsidRDefault="00E33C15" w:rsidP="00E33C15">
      <w:r>
        <w:t xml:space="preserve">    // Define a regular expression pattern to check for safe input</w:t>
      </w:r>
    </w:p>
    <w:p w14:paraId="3263C3F8" w14:textId="77777777" w:rsidR="00E33C15" w:rsidRDefault="00E33C15" w:rsidP="00E33C15">
      <w:r>
        <w:t xml:space="preserve">    pattern = "</w:t>
      </w:r>
      <w:proofErr w:type="gramStart"/>
      <w:r>
        <w:t>^[</w:t>
      </w:r>
      <w:proofErr w:type="gramEnd"/>
      <w:r>
        <w:t>A-Za-z0-9 ]+$"</w:t>
      </w:r>
    </w:p>
    <w:p w14:paraId="3861D756" w14:textId="77777777" w:rsidR="00E33C15" w:rsidRDefault="00E33C15" w:rsidP="00E33C15">
      <w:r>
        <w:t xml:space="preserve">    return </w:t>
      </w:r>
      <w:proofErr w:type="spellStart"/>
      <w:r>
        <w:t>regex_</w:t>
      </w:r>
      <w:proofErr w:type="gramStart"/>
      <w:r>
        <w:t>match</w:t>
      </w:r>
      <w:proofErr w:type="spellEnd"/>
      <w:r>
        <w:t>(</w:t>
      </w:r>
      <w:proofErr w:type="gramEnd"/>
      <w:r>
        <w:t>input, pattern)</w:t>
      </w:r>
    </w:p>
    <w:p w14:paraId="1C8EDAB5" w14:textId="77777777" w:rsidR="00E33C15" w:rsidRDefault="00E33C15" w:rsidP="00E33C15"/>
    <w:p w14:paraId="2F690AC7" w14:textId="77777777" w:rsidR="00E33C15" w:rsidRDefault="00E33C15" w:rsidP="00E33C15">
      <w:r>
        <w:t xml:space="preserve">Function </w:t>
      </w:r>
      <w:proofErr w:type="spellStart"/>
      <w:proofErr w:type="gramStart"/>
      <w:r>
        <w:t>getValidInput</w:t>
      </w:r>
      <w:proofErr w:type="spellEnd"/>
      <w:r>
        <w:t>(</w:t>
      </w:r>
      <w:proofErr w:type="gramEnd"/>
      <w:r>
        <w:t>) -&gt; string</w:t>
      </w:r>
    </w:p>
    <w:p w14:paraId="6BCF3088" w14:textId="77777777" w:rsidR="00E33C15" w:rsidRDefault="00E33C15" w:rsidP="00E33C15">
      <w:r>
        <w:t xml:space="preserve">    </w:t>
      </w:r>
      <w:proofErr w:type="spellStart"/>
      <w:r>
        <w:t>userInput</w:t>
      </w:r>
      <w:proofErr w:type="spellEnd"/>
      <w:r>
        <w:t xml:space="preserve"> = ""</w:t>
      </w:r>
    </w:p>
    <w:p w14:paraId="0685D31C" w14:textId="77777777" w:rsidR="00E33C15" w:rsidRDefault="00E33C15" w:rsidP="00E33C15"/>
    <w:p w14:paraId="57009CD5" w14:textId="77777777" w:rsidR="00E33C15" w:rsidRDefault="00E33C15" w:rsidP="00E33C15">
      <w:r>
        <w:t xml:space="preserve">    Repeat</w:t>
      </w:r>
    </w:p>
    <w:p w14:paraId="4D8D720B" w14:textId="77777777" w:rsidR="00E33C15" w:rsidRDefault="00E33C15" w:rsidP="00E33C15">
      <w:r>
        <w:t xml:space="preserve">        // Prompt the user to enter a string</w:t>
      </w:r>
    </w:p>
    <w:p w14:paraId="465CE198" w14:textId="77777777" w:rsidR="00E33C15" w:rsidRDefault="00E33C15" w:rsidP="00E33C15">
      <w:r>
        <w:t xml:space="preserve">        Print "Enter the string (up to 255 characters): "</w:t>
      </w:r>
    </w:p>
    <w:p w14:paraId="744756A3" w14:textId="77777777" w:rsidR="00E33C15" w:rsidRDefault="00E33C15" w:rsidP="00E33C15">
      <w:r>
        <w:t xml:space="preserve">        </w:t>
      </w:r>
    </w:p>
    <w:p w14:paraId="6FD3A3EC" w14:textId="77777777" w:rsidR="00E33C15" w:rsidRDefault="00E33C15" w:rsidP="00E33C15">
      <w:r>
        <w:t xml:space="preserve">        // Read a line of input from the user</w:t>
      </w:r>
    </w:p>
    <w:p w14:paraId="2544868D" w14:textId="77777777" w:rsidR="00E33C15" w:rsidRDefault="00E33C15" w:rsidP="00E33C15">
      <w:r>
        <w:t xml:space="preserve">        </w:t>
      </w:r>
      <w:proofErr w:type="spellStart"/>
      <w:r>
        <w:t>userInput</w:t>
      </w:r>
      <w:proofErr w:type="spellEnd"/>
      <w:r>
        <w:t xml:space="preserve"> = </w:t>
      </w:r>
      <w:proofErr w:type="spellStart"/>
      <w:proofErr w:type="gramStart"/>
      <w:r>
        <w:t>ReadLine</w:t>
      </w:r>
      <w:proofErr w:type="spellEnd"/>
      <w:r>
        <w:t>(</w:t>
      </w:r>
      <w:proofErr w:type="gramEnd"/>
      <w:r>
        <w:t>)</w:t>
      </w:r>
    </w:p>
    <w:p w14:paraId="50EAA5C4" w14:textId="77777777" w:rsidR="00E33C15" w:rsidRDefault="00E33C15" w:rsidP="00E33C15"/>
    <w:p w14:paraId="54E6222C" w14:textId="77777777" w:rsidR="00E33C15" w:rsidRDefault="00E33C15" w:rsidP="00E33C15">
      <w:r>
        <w:t xml:space="preserve">        // Validate the input</w:t>
      </w:r>
    </w:p>
    <w:p w14:paraId="1BB9E740" w14:textId="77777777" w:rsidR="00E33C15" w:rsidRDefault="00E33C15" w:rsidP="00E33C15">
      <w:r>
        <w:t xml:space="preserve">        If </w:t>
      </w:r>
      <w:proofErr w:type="spellStart"/>
      <w:r>
        <w:t>userInput.length</w:t>
      </w:r>
      <w:proofErr w:type="spellEnd"/>
      <w:r>
        <w:t>() &gt; 255</w:t>
      </w:r>
    </w:p>
    <w:p w14:paraId="45E93FFE" w14:textId="77777777" w:rsidR="00E33C15" w:rsidRDefault="00E33C15" w:rsidP="00E33C15">
      <w:r>
        <w:t xml:space="preserve">            Print "Invalid </w:t>
      </w:r>
      <w:proofErr w:type="gramStart"/>
      <w:r>
        <w:t>amount</w:t>
      </w:r>
      <w:proofErr w:type="gramEnd"/>
      <w:r>
        <w:t xml:space="preserve"> of Characters. Please enter up to 255 characters."</w:t>
      </w:r>
    </w:p>
    <w:p w14:paraId="2048C087" w14:textId="77777777" w:rsidR="00E33C15" w:rsidRDefault="00E33C15" w:rsidP="00E33C15">
      <w:r>
        <w:t xml:space="preserve">            Print "Enter the string: " // </w:t>
      </w:r>
      <w:proofErr w:type="spellStart"/>
      <w:r>
        <w:t>Reprompt</w:t>
      </w:r>
      <w:proofErr w:type="spellEnd"/>
      <w:r>
        <w:t xml:space="preserve"> for </w:t>
      </w:r>
      <w:proofErr w:type="gramStart"/>
      <w:r>
        <w:t>input</w:t>
      </w:r>
      <w:proofErr w:type="gramEnd"/>
    </w:p>
    <w:p w14:paraId="220EB8F0" w14:textId="77777777" w:rsidR="00E33C15" w:rsidRDefault="00E33C15" w:rsidP="00E33C15">
      <w:r>
        <w:t xml:space="preserve">        Else If </w:t>
      </w:r>
      <w:proofErr w:type="gramStart"/>
      <w:r>
        <w:t>Not</w:t>
      </w:r>
      <w:proofErr w:type="gramEnd"/>
      <w:r>
        <w:t xml:space="preserve"> </w:t>
      </w:r>
      <w:proofErr w:type="spellStart"/>
      <w:r>
        <w:t>isSafeInput</w:t>
      </w:r>
      <w:proofErr w:type="spellEnd"/>
      <w:r>
        <w:t>(</w:t>
      </w:r>
      <w:proofErr w:type="spellStart"/>
      <w:r>
        <w:t>userInput</w:t>
      </w:r>
      <w:proofErr w:type="spellEnd"/>
      <w:r>
        <w:t>)</w:t>
      </w:r>
    </w:p>
    <w:p w14:paraId="29D98403" w14:textId="77777777" w:rsidR="00E33C15" w:rsidRDefault="00E33C15" w:rsidP="00E33C15">
      <w:r>
        <w:t xml:space="preserve">            Print "Invalid Characters. Please enter only alphanumeric characters."</w:t>
      </w:r>
    </w:p>
    <w:p w14:paraId="18AA431B" w14:textId="77777777" w:rsidR="00E33C15" w:rsidRDefault="00E33C15" w:rsidP="00E33C15">
      <w:r>
        <w:t xml:space="preserve">            Print "Enter the string: " // </w:t>
      </w:r>
      <w:proofErr w:type="spellStart"/>
      <w:r>
        <w:t>Reprompt</w:t>
      </w:r>
      <w:proofErr w:type="spellEnd"/>
      <w:r>
        <w:t xml:space="preserve"> for </w:t>
      </w:r>
      <w:proofErr w:type="gramStart"/>
      <w:r>
        <w:t>input</w:t>
      </w:r>
      <w:proofErr w:type="gramEnd"/>
    </w:p>
    <w:p w14:paraId="56DD1862" w14:textId="77777777" w:rsidR="00E33C15" w:rsidRDefault="00E33C15" w:rsidP="00E33C15">
      <w:r>
        <w:t xml:space="preserve">        Else</w:t>
      </w:r>
    </w:p>
    <w:p w14:paraId="7AFD3C91" w14:textId="77777777" w:rsidR="00E33C15" w:rsidRDefault="00E33C15" w:rsidP="00E33C15">
      <w:r>
        <w:t xml:space="preserve">            Exit Loop // Input is valid, exit the </w:t>
      </w:r>
      <w:proofErr w:type="gramStart"/>
      <w:r>
        <w:t>loop</w:t>
      </w:r>
      <w:proofErr w:type="gramEnd"/>
    </w:p>
    <w:p w14:paraId="60098621" w14:textId="77777777" w:rsidR="00E33C15" w:rsidRDefault="00E33C15" w:rsidP="00E33C15"/>
    <w:p w14:paraId="686B78C7" w14:textId="77777777" w:rsidR="00E33C15" w:rsidRDefault="00E33C15" w:rsidP="00E33C15">
      <w:r>
        <w:t xml:space="preserve">    Until Loop</w:t>
      </w:r>
    </w:p>
    <w:p w14:paraId="7E054D7F" w14:textId="77777777" w:rsidR="00E33C15" w:rsidRDefault="00E33C15" w:rsidP="00E33C15"/>
    <w:p w14:paraId="2C7AEDDC" w14:textId="77777777" w:rsidR="00E33C15" w:rsidRDefault="00E33C15" w:rsidP="00E33C15">
      <w:r>
        <w:t xml:space="preserve">    Return </w:t>
      </w:r>
      <w:proofErr w:type="spellStart"/>
      <w:proofErr w:type="gramStart"/>
      <w:r>
        <w:t>userInput</w:t>
      </w:r>
      <w:proofErr w:type="spellEnd"/>
      <w:proofErr w:type="gramEnd"/>
    </w:p>
    <w:p w14:paraId="0303D9FB" w14:textId="77777777" w:rsidR="00E33C15" w:rsidRDefault="00E33C15" w:rsidP="00E33C15"/>
    <w:p w14:paraId="45CE297B" w14:textId="77777777" w:rsidR="00E33C15" w:rsidRDefault="00E33C15" w:rsidP="00E33C15">
      <w:r>
        <w:t xml:space="preserve">Function </w:t>
      </w:r>
      <w:proofErr w:type="gramStart"/>
      <w:r>
        <w:t>main(</w:t>
      </w:r>
      <w:proofErr w:type="gramEnd"/>
      <w:r>
        <w:t>)</w:t>
      </w:r>
    </w:p>
    <w:p w14:paraId="111A2F7A" w14:textId="77777777" w:rsidR="00E33C15" w:rsidRDefault="00E33C15" w:rsidP="00E33C15">
      <w:r>
        <w:t xml:space="preserve">    For </w:t>
      </w:r>
      <w:proofErr w:type="spellStart"/>
      <w:r>
        <w:t>i</w:t>
      </w:r>
      <w:proofErr w:type="spellEnd"/>
      <w:r>
        <w:t xml:space="preserve"> = 1 to 3</w:t>
      </w:r>
    </w:p>
    <w:p w14:paraId="349C12FE" w14:textId="77777777" w:rsidR="00E33C15" w:rsidRDefault="00E33C15" w:rsidP="00E33C15">
      <w:r>
        <w:t xml:space="preserve">        // Print the iteration number to show the user which iteration they are on</w:t>
      </w:r>
    </w:p>
    <w:p w14:paraId="6291728A" w14:textId="77777777" w:rsidR="00E33C15" w:rsidRDefault="00E33C15" w:rsidP="00E33C15">
      <w:r>
        <w:t xml:space="preserve">        Print "Iteration " + </w:t>
      </w:r>
      <w:proofErr w:type="spellStart"/>
      <w:r>
        <w:t>i</w:t>
      </w:r>
      <w:proofErr w:type="spellEnd"/>
    </w:p>
    <w:p w14:paraId="00E3F0ED" w14:textId="77777777" w:rsidR="00E33C15" w:rsidRDefault="00E33C15" w:rsidP="00E33C15"/>
    <w:p w14:paraId="439E70F1" w14:textId="77777777" w:rsidR="00E33C15" w:rsidRDefault="00E33C15" w:rsidP="00E33C15">
      <w:r>
        <w:t xml:space="preserve">        // Prompt the user to enter the first string</w:t>
      </w:r>
    </w:p>
    <w:p w14:paraId="305F93E9" w14:textId="77777777" w:rsidR="00E33C15" w:rsidRDefault="00E33C15" w:rsidP="00E33C15">
      <w:r>
        <w:t xml:space="preserve">        Print "Enter the first string up to 255 characters: "</w:t>
      </w:r>
    </w:p>
    <w:p w14:paraId="5DBA2616" w14:textId="77777777" w:rsidR="00E33C15" w:rsidRDefault="00E33C15" w:rsidP="00E33C15">
      <w:r>
        <w:t xml:space="preserve">        </w:t>
      </w:r>
      <w:proofErr w:type="spellStart"/>
      <w:r>
        <w:t>firstString</w:t>
      </w:r>
      <w:proofErr w:type="spellEnd"/>
      <w:r>
        <w:t xml:space="preserve"> = </w:t>
      </w:r>
      <w:proofErr w:type="spellStart"/>
      <w:proofErr w:type="gramStart"/>
      <w:r>
        <w:t>getValidInput</w:t>
      </w:r>
      <w:proofErr w:type="spellEnd"/>
      <w:r>
        <w:t>(</w:t>
      </w:r>
      <w:proofErr w:type="gramEnd"/>
      <w:r>
        <w:t>)</w:t>
      </w:r>
    </w:p>
    <w:p w14:paraId="49540F08" w14:textId="77777777" w:rsidR="00E33C15" w:rsidRDefault="00E33C15" w:rsidP="00E33C15"/>
    <w:p w14:paraId="38D1751B" w14:textId="77777777" w:rsidR="00E33C15" w:rsidRDefault="00E33C15" w:rsidP="00E33C15">
      <w:r>
        <w:t xml:space="preserve">        // Prompt the user to enter the second string</w:t>
      </w:r>
    </w:p>
    <w:p w14:paraId="5686666C" w14:textId="77777777" w:rsidR="00E33C15" w:rsidRDefault="00E33C15" w:rsidP="00E33C15">
      <w:r>
        <w:t xml:space="preserve">        Print "Enter the second string up to 255 characters: "</w:t>
      </w:r>
    </w:p>
    <w:p w14:paraId="7D14205C" w14:textId="77777777" w:rsidR="00E33C15" w:rsidRDefault="00E33C15" w:rsidP="00E33C15">
      <w:r>
        <w:t xml:space="preserve">        </w:t>
      </w:r>
      <w:proofErr w:type="spellStart"/>
      <w:r>
        <w:t>secondString</w:t>
      </w:r>
      <w:proofErr w:type="spellEnd"/>
      <w:r>
        <w:t xml:space="preserve"> = </w:t>
      </w:r>
      <w:proofErr w:type="spellStart"/>
      <w:proofErr w:type="gramStart"/>
      <w:r>
        <w:t>getValidInput</w:t>
      </w:r>
      <w:proofErr w:type="spellEnd"/>
      <w:r>
        <w:t>(</w:t>
      </w:r>
      <w:proofErr w:type="gramEnd"/>
      <w:r>
        <w:t>)</w:t>
      </w:r>
    </w:p>
    <w:p w14:paraId="082A758B" w14:textId="77777777" w:rsidR="00E33C15" w:rsidRDefault="00E33C15" w:rsidP="00E33C15"/>
    <w:p w14:paraId="5FEBFC62" w14:textId="77777777" w:rsidR="00E33C15" w:rsidRDefault="00E33C15" w:rsidP="00E33C15">
      <w:r>
        <w:t xml:space="preserve">        // Concatenate the two strings</w:t>
      </w:r>
    </w:p>
    <w:p w14:paraId="7B3E1FDA" w14:textId="77777777" w:rsidR="00E33C15" w:rsidRDefault="00E33C15" w:rsidP="00E33C15">
      <w:r>
        <w:t xml:space="preserve">        </w:t>
      </w:r>
      <w:proofErr w:type="spellStart"/>
      <w:r>
        <w:t>concatenatedString</w:t>
      </w:r>
      <w:proofErr w:type="spellEnd"/>
      <w:r>
        <w:t xml:space="preserve"> = </w:t>
      </w:r>
      <w:proofErr w:type="spellStart"/>
      <w:r>
        <w:t>firstString</w:t>
      </w:r>
      <w:proofErr w:type="spellEnd"/>
      <w:r>
        <w:t xml:space="preserve"> + </w:t>
      </w:r>
      <w:proofErr w:type="spellStart"/>
      <w:r>
        <w:t>secondString</w:t>
      </w:r>
      <w:proofErr w:type="spellEnd"/>
    </w:p>
    <w:p w14:paraId="1958EFC0" w14:textId="77777777" w:rsidR="00E33C15" w:rsidRDefault="00E33C15" w:rsidP="00E33C15"/>
    <w:p w14:paraId="03F24E7A" w14:textId="77777777" w:rsidR="00E33C15" w:rsidRDefault="00E33C15" w:rsidP="00E33C15">
      <w:r>
        <w:t xml:space="preserve">        // Print the concatenated string</w:t>
      </w:r>
    </w:p>
    <w:p w14:paraId="01B95ADE" w14:textId="77777777" w:rsidR="00E33C15" w:rsidRDefault="00E33C15" w:rsidP="00E33C15">
      <w:r>
        <w:t xml:space="preserve">        Print "Final String: " + </w:t>
      </w:r>
      <w:proofErr w:type="spellStart"/>
      <w:r>
        <w:t>concatenatedString</w:t>
      </w:r>
      <w:proofErr w:type="spellEnd"/>
    </w:p>
    <w:p w14:paraId="3EDFA122" w14:textId="77777777" w:rsidR="00E33C15" w:rsidRDefault="00E33C15" w:rsidP="00E33C15"/>
    <w:p w14:paraId="24356ED2" w14:textId="77777777" w:rsidR="00E33C15" w:rsidRDefault="00E33C15" w:rsidP="00E33C15">
      <w:r>
        <w:t xml:space="preserve">    End For</w:t>
      </w:r>
    </w:p>
    <w:p w14:paraId="30E93420" w14:textId="77777777" w:rsidR="00E33C15" w:rsidRDefault="00E33C15" w:rsidP="00E33C15"/>
    <w:p w14:paraId="036D099B" w14:textId="7D816E30" w:rsidR="00D07343" w:rsidRDefault="00E33C15" w:rsidP="00E33C15">
      <w:r>
        <w:t xml:space="preserve">    Exit Program // End of main needed for C++ programs to compile </w:t>
      </w:r>
      <w:proofErr w:type="gramStart"/>
      <w:r>
        <w:t>successfully</w:t>
      </w:r>
      <w:proofErr w:type="gramEnd"/>
    </w:p>
    <w:p w14:paraId="736B451C" w14:textId="77777777" w:rsidR="00134EFD" w:rsidRPr="00134EFD" w:rsidRDefault="00134EFD" w:rsidP="00134EFD"/>
    <w:p w14:paraId="394779E6" w14:textId="1203CF1C" w:rsidR="00010870" w:rsidRPr="00010870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ection</w:t>
      </w:r>
    </w:p>
    <w:p w14:paraId="2A3366B2" w14:textId="18CE3156" w:rsidR="00CE3D3D" w:rsidRPr="00010870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0347E7ED" w:rsidR="00D03884" w:rsidRDefault="000875B3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330B4">
        <w:rPr>
          <w:rFonts w:ascii="Times New Roman" w:hAnsi="Times New Roman" w:cs="Times New Roman"/>
          <w:sz w:val="24"/>
          <w:szCs w:val="24"/>
        </w:rPr>
        <w:t xml:space="preserve">Execution </w:t>
      </w:r>
      <w:proofErr w:type="spellStart"/>
      <w:r w:rsidR="00201AB2">
        <w:rPr>
          <w:rFonts w:ascii="Times New Roman" w:hAnsi="Times New Roman" w:cs="Times New Roman"/>
          <w:sz w:val="24"/>
          <w:szCs w:val="24"/>
        </w:rPr>
        <w:t>stringConcate</w:t>
      </w:r>
      <w:proofErr w:type="spellEnd"/>
      <w:r w:rsidR="00201AB2">
        <w:rPr>
          <w:rFonts w:ascii="Times New Roman" w:hAnsi="Times New Roman" w:cs="Times New Roman"/>
          <w:sz w:val="24"/>
          <w:szCs w:val="24"/>
        </w:rPr>
        <w:t xml:space="preserve"> handling Errors</w:t>
      </w:r>
      <w:r w:rsidR="00A644A2" w:rsidRPr="008330B4">
        <w:rPr>
          <w:rFonts w:ascii="Times New Roman" w:hAnsi="Times New Roman" w:cs="Times New Roman"/>
          <w:sz w:val="24"/>
          <w:szCs w:val="24"/>
        </w:rPr>
        <w:t>.</w:t>
      </w:r>
    </w:p>
    <w:p w14:paraId="043CEFE3" w14:textId="1D98EB09" w:rsidR="00D07343" w:rsidRP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E7D7DA8" wp14:editId="5A9C2FD2">
            <wp:extent cx="5943600" cy="2000250"/>
            <wp:effectExtent l="0" t="0" r="0" b="0"/>
            <wp:docPr id="1919964360" name="Picture 1" descr="A screen 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964360" name="Picture 1" descr="A screen shot of a computer screen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41EBD" w14:textId="2AA99DFF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A845CBD" w14:textId="77777777" w:rsidR="00A644A2" w:rsidRPr="008330B4" w:rsidRDefault="00A644A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B7D141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6768433" w14:textId="77777777" w:rsidR="00743A0C" w:rsidRPr="008330B4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44E54B6" w14:textId="77777777" w:rsidR="00743A0C" w:rsidRDefault="00743A0C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EC51339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142268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5DEB5D1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7DED1DD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92A6171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53316F5" w14:textId="77777777" w:rsidR="00201AB2" w:rsidRPr="008330B4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535A400" w14:textId="2BA8C305" w:rsidR="00A644A2" w:rsidRPr="00010870" w:rsidRDefault="00A644A2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 2</w:t>
      </w:r>
    </w:p>
    <w:p w14:paraId="5FD315BB" w14:textId="5983EB86" w:rsidR="00A644A2" w:rsidRP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ree Iterations of </w:t>
      </w:r>
      <w:proofErr w:type="spellStart"/>
      <w:r>
        <w:rPr>
          <w:rFonts w:ascii="Times New Roman" w:hAnsi="Times New Roman" w:cs="Times New Roman"/>
          <w:sz w:val="24"/>
          <w:szCs w:val="24"/>
        </w:rPr>
        <w:t>stringConcate</w:t>
      </w:r>
      <w:proofErr w:type="spellEnd"/>
    </w:p>
    <w:p w14:paraId="2F8596E3" w14:textId="2529397B" w:rsidR="008330B4" w:rsidRPr="00D07343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8ED9A2" wp14:editId="42DF3959">
            <wp:extent cx="5943600" cy="3917315"/>
            <wp:effectExtent l="0" t="0" r="0" b="0"/>
            <wp:docPr id="2130399096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0399096" name="Picture 2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B800F" w14:textId="77777777" w:rsidR="008330B4" w:rsidRDefault="008330B4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DEE85E2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6C7D6639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E1758DC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ECA50DD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4C8C478" w14:textId="77777777" w:rsidR="00201AB2" w:rsidRDefault="00201AB2" w:rsidP="008330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51B11E6F" w14:textId="32FA3F4F" w:rsidR="00EE4760" w:rsidRPr="00010870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lastRenderedPageBreak/>
        <w:t>Figure 3</w:t>
      </w:r>
    </w:p>
    <w:p w14:paraId="4B8821F3" w14:textId="3E0F84D9" w:rsid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Repo</w:t>
      </w:r>
    </w:p>
    <w:p w14:paraId="767129B3" w14:textId="6549642F" w:rsid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B953970" wp14:editId="0FB3CF53">
            <wp:extent cx="5943600" cy="4132580"/>
            <wp:effectExtent l="0" t="0" r="0" b="0"/>
            <wp:docPr id="213308082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3080822" name="Picture 3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13753D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78E345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14803C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380066F" w14:textId="77777777" w:rsidR="00D03884" w:rsidRPr="008330B4" w:rsidRDefault="00D03884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BA1AEC" w14:textId="090AA4EE" w:rsidR="00FE4142" w:rsidRPr="008330B4" w:rsidRDefault="00FE4142" w:rsidP="008330B4">
      <w:pPr>
        <w:spacing w:line="480" w:lineRule="auto"/>
        <w:rPr>
          <w:rFonts w:ascii="Times New Roman" w:hAnsi="Times New Roman" w:cs="Times New Roman"/>
        </w:rPr>
      </w:pPr>
    </w:p>
    <w:sectPr w:rsidR="00FE4142" w:rsidRPr="008330B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FC2881" w14:textId="77777777" w:rsidR="00B04C72" w:rsidRDefault="00B04C72" w:rsidP="004B18FC">
      <w:pPr>
        <w:spacing w:after="0" w:line="240" w:lineRule="auto"/>
      </w:pPr>
      <w:r>
        <w:separator/>
      </w:r>
    </w:p>
  </w:endnote>
  <w:endnote w:type="continuationSeparator" w:id="0">
    <w:p w14:paraId="0A72319A" w14:textId="77777777" w:rsidR="00B04C72" w:rsidRDefault="00B04C72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123CE" w14:textId="77777777" w:rsidR="00B04C72" w:rsidRDefault="00B04C72" w:rsidP="004B18FC">
      <w:pPr>
        <w:spacing w:after="0" w:line="240" w:lineRule="auto"/>
      </w:pPr>
      <w:r>
        <w:separator/>
      </w:r>
    </w:p>
  </w:footnote>
  <w:footnote w:type="continuationSeparator" w:id="0">
    <w:p w14:paraId="30272934" w14:textId="77777777" w:rsidR="00B04C72" w:rsidRDefault="00B04C72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DMwNjA1MjU1NzdX0lEKTi0uzszPAykwNK0FALSxlL8tAAAA"/>
  </w:docVars>
  <w:rsids>
    <w:rsidRoot w:val="000E6081"/>
    <w:rsid w:val="00010870"/>
    <w:rsid w:val="0003508C"/>
    <w:rsid w:val="000867D7"/>
    <w:rsid w:val="000875B3"/>
    <w:rsid w:val="000E6081"/>
    <w:rsid w:val="00134EFD"/>
    <w:rsid w:val="00201AB2"/>
    <w:rsid w:val="00284AAD"/>
    <w:rsid w:val="002A0327"/>
    <w:rsid w:val="002B5216"/>
    <w:rsid w:val="00301B21"/>
    <w:rsid w:val="00331B6F"/>
    <w:rsid w:val="003722FD"/>
    <w:rsid w:val="00456884"/>
    <w:rsid w:val="004B18FC"/>
    <w:rsid w:val="0055320B"/>
    <w:rsid w:val="00553F4B"/>
    <w:rsid w:val="00695BF6"/>
    <w:rsid w:val="00697228"/>
    <w:rsid w:val="00740F92"/>
    <w:rsid w:val="00743A0C"/>
    <w:rsid w:val="008330B4"/>
    <w:rsid w:val="008955DF"/>
    <w:rsid w:val="008D519B"/>
    <w:rsid w:val="008E30E7"/>
    <w:rsid w:val="00A15F34"/>
    <w:rsid w:val="00A644A2"/>
    <w:rsid w:val="00A750DF"/>
    <w:rsid w:val="00A97370"/>
    <w:rsid w:val="00B04C72"/>
    <w:rsid w:val="00C94F88"/>
    <w:rsid w:val="00CE3D3D"/>
    <w:rsid w:val="00D03884"/>
    <w:rsid w:val="00D07343"/>
    <w:rsid w:val="00D271B8"/>
    <w:rsid w:val="00DA7830"/>
    <w:rsid w:val="00DC1A99"/>
    <w:rsid w:val="00E33C15"/>
    <w:rsid w:val="00EC2442"/>
    <w:rsid w:val="00EE4760"/>
    <w:rsid w:val="00F47A31"/>
    <w:rsid w:val="00F948FB"/>
    <w:rsid w:val="00FC2425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6</Pages>
  <Words>307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7</cp:revision>
  <dcterms:created xsi:type="dcterms:W3CDTF">2023-09-24T21:11:00Z</dcterms:created>
  <dcterms:modified xsi:type="dcterms:W3CDTF">2023-09-24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